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a5bc2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ee71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f088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3Z</dcterms:created>
  <dcterms:modified xsi:type="dcterms:W3CDTF">2016-08-30T07:17:53Z</dcterms:modified>
</cp:coreProperties>
</file>